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พื้นฐา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808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ทดสอบทดสอบ ทดสอบ 123  123 ยินดีครับ       ได้ยินค่ะได้ยินลาภไหมคะ                                ฮัลโหล ได้ยินไหมครับ เอาเค รอแป๊บนึงนะครับกำลังโหลด เอกสาร                                 โคราชครับ พร้อมแล้วครับ            สวัสดีนักเรียนทุกคนนะคะ วันนี้ เราจะมาเรียน หน่วยการเรียนรู้ที่ 7 การพูดในโอกาสต่างๆนะคะ การพูดในโอกาสต่างๆ เป็นการพูดที่ยึดสถานการณ์การพูดเป็นหลักมีความสำคัญมากเพราะเป็นการพูดที่ผู้พูด คำพูดให้บรรลุผลตามสถานการณ์นั้นมีวัตถุประสงค์ที่จะก่อให้เกิดความรู้ความเข้าใจ ความรู้สึกที่ดีตามสถานการณ์ในการพูด โดยคำนึงถึงมารยาทอันดีงามเหมาะสมแก่กาลเทศะ  พูดได้ถูกต้องไม่ก็เขินเท่ากับบรรยากาศแล้วสร้างความประทับ ใจดังต่อไปนี้ค่ะ 1 การทักทาย แนวทางการทักทายควรปฏิบัติดังนี้  1.1 ยิ้มแย้มแจ่มใส 1.2 กล่าวคำปฏิสันถารหรือทักทาย 1.3 แสดงกิริยาอาการประกอบ ธรรมปฏิสันถาร 1.4 การเลือกใช้ถ้อยคำค่ะ 2 การแนะนำตนเองและผู้อื่น 2.1 การแนะนำตนเอง การแนะนำตนเองคือการพูดเพื่อให้ตนเองได้เป็นที่รู้จักของบุคคลอื่นหรืออาจเป็นการพูดเฉพาะ ตัวหรือหมู่คณะในโอกาสต่างๆ  ทั้งแบบเป็นทางการและไม่เป็นทางการเช่น การพบปะในที่สาธารณะในงานเลี้ยง  การเจรจากิจธุระ การไปขอสัมภาษณ์บุคคลแนะนำตนเองในกลุ่มย่อยเป็นต้นค่ะ คนไทยมักไม่คุ้นเคยกับการแนะนำตนเองแบบชาวตะวันตก แต่มักแสดงออกด้วยการยิ้มทักทายแล้วจึงเริ่มการสนทนา หลักการแนะนำตนเองมีดังนี้ 1 ขึ้นต้นให้ประทับใจ 2 อธิบายข้อมูลที่เกี่ยวกับตนเองให้ชัดเจนในประเด็นต่างๆ ตามความเหมาะสมกับโอกาสที่พูด ไม่จำเป็นต้องใช้ทุกข้อ 3  การลงท้ายให้ประทับใจค่ะ  2.2 การแนะนำผู้อื่น การกล่าวแนะนำผู้อื่นเป็นการแนะนำในหลายโอกาสเช่น การแนะนำคู่สนทนาการกล่าวแนะนำผู้ดำเนินการอภิปราย รายแนะนำวิทยากรในการสัมมนาซึ่งมีแนวทางการแนะนำแตกต่างกันไป 1 การแนะนำคู่สนทนา การแนะนำตัวในการสนทนาถ้าไม่รู้จักกันมาก่อนอาจมีคนกลางแนะนำหรือแนะนำตัวเองก็ได้ โดยมีหลักดังนี้    1 การแนะนำคู่สนทนา  การแนะนำตัวในการสนทนา ถ้าไม่รู้จักกันมาก่อน อาจจะมีคนกลางแนะนำหรือแนะนำตัวเองก็ได้ ข้อ 1.1 แนะนำผู้อ่อนอาวุโสรู้จักกับผู้อาวุโสมากกว่าเช่น  คุณเกริกชัยครับ ที่ท่านผู้อำนวยการของผมท่านผู้อำนวยการครับ นี่คุณเกิดชัยเพื่อนผม เป็นหัวหน้าฝ่ายซ่อมบำรุงอยู่ที่บริษัท 2 แนะนำผู้ชายให้รู้จักผู้หญิงหากนั่งอยู่ผู้หญิงไม่ต้องลุกขึ้นยืนแต่ชายควรจะยืนขึ้น หากมีผู้แนะนำให้รู้จักกับหญิงยกตัวอย่างเช่น  คุณต้นน้ำครับนี่คุณปลายฝน ทำงานอยู่ที่เดียวกับผม คุณปลายฝนครับ คุณต้นน้ำเพื่อนเก่าของผมครับ  3 แนะนำผู้มีวัยวุฒิคุณวุฒิ และตำแหน่งหน้าที่การงานน้อยกว่าให้รู้จัก ผู้มีตำแหน่งสูงกว่าไม่ว่าหญิงหรือชาย ยกตัวอย่างเช่น ท่านอธิการบดีครับ  ผมขอแนะนำคุณขันชัยชำนาญกิจ เลขาของผมครับ คุณขรรค์ชัย ที่ท่านอธิการบดีกรมธุรกิจพลังงาน 4 ถ้าเป็นการแนะนำคู่สนทนาที่อยู่ในระดับเดียวกันไม่ว่าจะเป็นอายุ หรือตำแหน่งหน้าที่การงาน แนะนำใครก่อนหลังก็ได้ ไม่ถือว่าเป็นการผิดมารยาทแต่อย่างใด   เมื่อแนะนำให้รู้จักกันถ้าเป็นคนไทยผู้อาวุโสน้อยกว่า ควรแสดงความเคารพด้วยการไหว้ ส่วนผู้อาวุโสมากกว่าจะต้องรับไหว้หรือคร่อมศีรษะ เพื่อรับการแสดงความเคารพ แต่ถ้าผู้อาวุโสเสมอกันอาจยกมือไหว้พร้อมกันจับมือหรือก้มศีรษะให้แก่กันพอเป็นพิธี   2 การกล่าวแนะนำผู้พูดหรือวิทยากร 1 วิเคราะห์ทั้งผู้ฟังโอกาสในการพูดผู้ที่เชิญให้พูดและลักษณะของเรื่องที่จะพูดค่ะ 2 เลือกใช้คำแนะนำให้เหมาะสมคือ ลักษณะและอารมณ์ของผู้ฟัง เหมาะกับโอกาส บุคลิกภาพชื่อเสียงของผู้พูดและสอดคล้องกับเนื้อเรื่องที่จะพูด  3 ควรแนะนำสั้นๆแต่ให้มีเนื้อหาครบถ้วน โดยใช้เวลาไม่ต่ำกว่า 20 วินาทีและไม่ควรเกิน 2 นาที   ถ้าผู้พูดเป็นบุคคลที่ผู้ฟังรู้จักดีแล้วควรแนะนำสั้นๆเช่น ท่านเป็นคนไทยคนแรกที่พิชิต ยอดเขาเอเวอเรสต์ 5 ไม่ควรให้ผู้พูดรู้สึก เขินเพราะคำยกยอจนเกินควร เพียงให้อยู่ในขนาดที่รองรีด ให้เกิดความสนใจที่จะฟังค่ะ   แนะนำตามลำดับขั้นของอารมณ์โดยเรียกร้องให้เกิดความสนใจในตัวผู้พูด ตามหัวข้อเรื่องที่จะพูด  ประกาศชื่อผู้พูดโดยเน้นเสียงให้หนักแน่นแจ่มใสและชัด เจน ควรแนะนำโดยการพูดปาก   ตัวอย่าง การแนะนําผู้พูด ผู้มีเกียรติทั้งหลายผู้บรรยายช่วงเวลาต่อไปนี้ท่านจบการศึกษาจากภาควิชาวิศวกรรมไฟฟ้าจุฬาลงกรณ์มหาวิทยาลัย   ในระดับปริญญาตรีและปริญญาโทก่อนไปศึกษาต่อระดับ ปริญญาเอกทางด้านสนามแม่เหล็กไฟฟ้า และด้านเสาอากาศ  ที่มหาวิทยาลัย Ohio สหรัฐอเมริกาเมื่อจบการศึกษาได้เป็นอาจารย์ที่มหาวิทยาลัย เท็กซัส a m ประมาณ 1 ปีเป็นต้นค่ะ  3 การกล่าวขอบคุณผู้พูดเมื่อการพูดสิ้นสุดลง ผู้กล่าวแนะนำ มักเป็นผู้กล่าวขอบคุณผู้พูดด้วย ตามปกติแล้วผู้กล่าวคำขอบคุณจะกล่าวถึงใจความสำคัญของเรื่องที่พูดจบ ไปหยังสั้นๆ พร้อมทั้งเน้นให้เห็นว่าผู้ฟังจะได้รับ ประโยชน์จากการฟังครั้งนี้ยกตัวอย่างเช่น ในกรณีของการพูดที่มีวิทยากรมีวิธีการกล่าวขอบคุณดังนี้ 1 เริ่มด้วยการกล่าวขอบคุณ 2 สรุปเนื้อหาที่วิทยากรพูดไว้อย่างสั้นๆพร้อมทั้งกล่าวเชื้อเชิญวิทยากรไว้สำหรับการพูดครั้งต่อไป 3 จบลงด้วยการกล่าวขอบคุณอีกครั้งหนึ่ง ตัวอย่างการแนะนำผู้พูด ผู้มีเกียรติทุกคนทุกคนคงเห็นพ้องกับดิฉันว่า ตลอดเวลา 3 ชั่วโมงที่นั่งฟังการบรรยายของดร หาดวงอัจฉริยะอยู่นั้นเป็นช่วงเวลาแห่งความประทับใจจริงๆ นอกจากเราจะได้รับความรู้ทางด้านเทคโนโลยีล้ำสมัยในการพัฒนาสิ่งประดิษฐ์ ต่างๆ ที่ไม่เพียงทำให้การใช้ชีวิต เป็นเรื่องที่ง่ายขึ้นแต่ยังส่งผลให้โลกเปลี่ยนแปลงได้อย่างไม่น่าเชื่อ ผลงานสิ่งประดิษฐ์ ที่ท่านนำเสนอยังคงสร้างแรงบันดาลใจให้แก่ผู้ฟังอย่างยิ่ง นอกจากนี้  เราได้รับความเพลิดเพลินกับลีลาการพูดของท่านที่สอดแทรกอารมณ์ขันยกตัวอย่างประกอบได้อย่างน่าสนใจและจดจำง่าย จึงนับว่าเป็นโชคดีอย่างยิ่งของพวกเราที่มีโอกาสได้เปิดโลกอนาคตกับท่านในครั้งนี้ เป็นต้นค่ะ 3 การตอบรับและปฏิเสธ  การตอบรับหมายถึงการยอมรับการยินยอมการเห็นชอบ การตกลงการเห็นด้วยให้คำตอบที่ไม่ปฏิเสธเช่น ตอบรับ รับเชิญยอมสารภาพ ตกลงความส่วนการปฏิเสธนั้นหมายถึง ไม่รับไม่ยอมรับ เช่นการปฏิเสธการเชิญไม่ยอมรับข้อเท็จจริงเช่น ปฏิเสธข้อกล่าวหาเป็นต้นค่ะ  3.1 การกล่าวตอบรับ การกล่าวตอบรับในสถานการณ์ทั่วไปเช่นการสนทนาการพูดติดต่อกิจธุระอาจใช้ประโยชน์เหล่านี้ดังตัวอย่าง เมื่อได้รับเชิญไปร่วมงานหรือชวนไปเที่ยว ตัวอย่างที่ 1 เป็นความคิดที่ดี กำลังอยากไปหาที่เงียบๆพักผ่อนอยู่ที่เดียว  ตัวอย่างที่ 2 ดีเหมือนกันเบื่อแสงสีเต็มทีละ  ไปสูดอากาศนอกเมืองอยู่กับธรรมชาติดีกว่า เป็นต้นค่ะ    การกล่าวตอบเมื่อได้รับรางวัลผู้ที่ได้รับทุนหรือรางวัลเกียรติคุณมักจะกล่าวตอบรับเพื่อแสดงความพอใจและขอบคุณผู้ให้ ควรพูดสั้นๆให้สอดคล้องกับสถานการณ์โดยอาศัยแนวทางดังต่อไปนี้ แสดงความขอบคุณ และ ความพอใจที่ได้รับของขวัญหรือรางวัลดังกล่าว 2 ควรพูดอย่างถ่อมตนและยกย่องผู้ร่วมงาน  3 จบด้วยการพูดขอบคุณอีกครั้งหนึ่งย้ำถึงความดีใจความภาคภูมิใจที่ได้รับของขวัญหรือรางวัลนั้น   ตัวอย่างการกล่าวตอบเมื่อได้รับรางวัล รางวัลบุคลากรดีเด่นเป็นรางวัลแรกในชีวิตที่ได้รับ ถือว่าเป็นโบนัสที่นอกเหนือจากความคาดหมาย การทำงานไม่สามารถทำคนเดียวได้  เปรียบเสมือนกับเชฟ แม่จะทำกับข้าวอร่อยเพียงใดถ้าไม่มีคนเตรียมวัตถุดิบให้ ไม่มีบริการที่ให้คำแนะนำที่ดี บรรยากาศในร้านที่ตกแต่งดีๆคนกินก็จะไม่ได้รับรู้ถึงความอร่อย จึงถือว่า ความสำเร็จแห่งการรับรางวัลในครั้งนี้เป็นความสำเร็จของบริบทแวดล้อมรวมทั้งเพื่อนร่วมงานและพ่อแม่ ขอขอบคุณผู้อำนวยการเพื่อนร่วมงานและหัวหน้างาน ที่มีการบริหารจัดการที่มีคุณภาพจนทำให้มีผลงานที่ดีในวันนี้ ขอบคุณค่ะ  3.2 การตอบปฏิเสธ  การตอบปฏิเสธต้องเลือกใช้ถ้อยคำให้เหมาะสม ยกตัวอย่างดังต่อไปนี้ 1 แนวทางการตอบปฏิเสธ มีหลายลักษณะเช่น  การตอบปฏิเสธอย่างตรงไปตรงมา แสดงท่า วิธีเสียดายอย่างจริงใจ แสดงความเข้าใจก่อนปฏิเสธ ตอบ  แบบเรียกไม่ปฏิเสธตรงๆบอกเหตุผลที่ทำให้ต้องปฏิเสธ  กล่าวขอบคุณที่ให้เกียรติเชิญไปร่วมงาน ปฏิเสธพร้อมต่อรอง และ ปฏิเสธแล้วถามกลับค่ะ 2 การปฏิเสธเพื่อนในการคบหาสมาคมกับเพื่อนแม้จะสนิทสนมกันเพียงใด แต่บางสถานการณ์หากพิจารณาแล้วว่า การตอบรับตามที่เพื่อนต้องการอาจสร้างปัญหาได้การปฏิเสธก็เป็นเรื่องจำเป็นดังสถานการณ์ที่ยกตัวอย่างดังต่อไปนี้ค่ะ สถานการณ์เพื่อนต่างเพศชวนเข้าไปในห้องพักส่วนตัว คำพูดปฏิเสธ  เราไม่อยากเข้าไปมันดูไม่ดีนะ ขอตัวนะหวังว่าเธอคงจะเข้าใจ  การหาทางออกเมื่อถูกเสาร์นี้ คำพูดปฏิเสธ ขอตัวนะไว้วันหลังค่อยว่ากัน สถานการณ์ชวนไปทำกิจกรรมที่บ้าน  คำพูดปฏิเสธ ไปกินข้าวบ้านเราดีกว่าแม่เราชอบให้ชวนเพื่อนไปกินข้าว สถานการณ์เพื่อนชายชวนไปดื่มสุราคำปฏิเสธ เราไม่ชอบกลัวจะเมา ไม่ดื่มนะ นายคงไม่ว่าเป็นต้นค่ะ สถานการณ์เพื่อนต่างเพศชวนไปค้างคืนต่างจังหวัด คำพูดปฏิเสธเราไม่ชอบไปค้างที่อื่นเพราะพ่อแม่เราไม่อนุญาต สถานการณ์ เพื่อนชวนเที่ยวผับหรือไปมั่วสุมตามแหล่งต่างๆเราไม่ชอบไปที่อย่างนั้น ไปแล้วอึดอัด ไม่ไปนะ  4 การแสดงความยินดีและเสียใจ การกล่าวแสดงความยินดีและเสียใจแก่บุคคลที่มีความสัมพันธ์ในรูปแบบต่างๆของการดำเนินชีวิตในสังคม อาจจำแนกได้ดังนี้ 4.1 การแสดงความยินดี การแสดงความยินดีในโอกาสต่างๆ การกล่าวต้อนรับ และการกล่าวอวยพร 4.2 การแสดงความเสียใจ การพูดแสดงความเสียใจเมื่อเกิดการสูญเสียการพูดปลอบใจเพื่อน การกล่าวแสดงความอาลัยเมื่อมีผู้ย้ายไปรับตำแหน่งใหม่ค่ะ ค่ะ วันนี้ก็ได้จบเนื้อหาที่เราจะเรียนแล้วนะคะต่อไป อาจารย์จะให้นักเรียนทำแบบฝึกหัดบทที่ 7 นะคะ เดี๋ยวทายค่า ชั่วโมงแล้วจะกลับมาเจอกันค่ะ      เริ่มคะ ตอนนี้ หมดเวลาเรียนแล้วนะคะ ขอบคุณอาจารย์ล่างที่มาให้ความรู้กับเด็กๆหูด้วยนะคะขอบคุณค่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พื้นฐาน (เช้า) 280866</dc:title>
  <dc:creator/>
  <cp:keywords/>
  <dcterms:created xsi:type="dcterms:W3CDTF">2024-01-04T02:56:12Z</dcterms:created>
  <dcterms:modified xsi:type="dcterms:W3CDTF">2024-01-04T02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สิงหาคม 2566 เวลา 10.00 น.</vt:lpwstr>
  </property>
  <property fmtid="{D5CDD505-2E9C-101B-9397-08002B2CF9AE}" pid="3" name="subtitle">
    <vt:lpwstr/>
  </property>
</Properties>
</file>